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2481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melia Sita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iotr Siko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